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48C1E6C2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48C1E6BB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48C1E6BC" w14:textId="525DDECF" w:rsidR="000B26AD" w:rsidRPr="00C510B2" w:rsidRDefault="00C510B2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8"/>
                <w:szCs w:val="48"/>
                <w:lang w:val="en-US"/>
              </w:rPr>
            </w:pPr>
            <w:r w:rsidRPr="00C510B2">
              <w:rPr>
                <w:rFonts w:ascii="Bookman Old Style" w:hAnsi="Bookman Old Style"/>
                <w:b/>
                <w:color w:val="0070C0"/>
                <w:sz w:val="48"/>
                <w:szCs w:val="48"/>
                <w:lang w:val="en-US"/>
              </w:rPr>
              <w:t>Assesso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8C1E6BD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48C1E6BE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48C1E6B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48C1E6C0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48C1E6C1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48C1E6C3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48C1E6C4" w14:textId="3A01A2AD" w:rsidR="00C87EF5" w:rsidRPr="00C510B2" w:rsidRDefault="00C510B2" w:rsidP="00C87EF5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C510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8C1E6C5" w14:textId="77777777" w:rsidR="00C87EF5" w:rsidRPr="00C510B2" w:rsidRDefault="00C87EF5" w:rsidP="00C87EF5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510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510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C510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C510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8C1E6C6" w14:textId="77777777" w:rsidR="00C87EF5" w:rsidRPr="00C510B2" w:rsidRDefault="00C87EF5" w:rsidP="000B26AD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48C1E6C7" w14:textId="77777777" w:rsidR="00C87EF5" w:rsidRPr="00C510B2" w:rsidRDefault="00C87EF5" w:rsidP="000B26AD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510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05615C1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I am applying for the post of Assessor at your firm as advertised in the newspaper. I feel I would make an ideal candidate for this role as my skill-set match the responsibilities required of an assessor.</w:t>
      </w:r>
    </w:p>
    <w:p w14:paraId="1C851EF7" w14:textId="77777777" w:rsid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 </w:t>
      </w:r>
    </w:p>
    <w:p w14:paraId="44BF9DD6" w14:textId="08D63392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[XXX Company] is a newly emerging and fiscally responsible real estate agency. However, it has quickly made a name for itself.  I would consider it an honor to work in your various exciting and creative acquisition programs like the Historical Properties Assessment and Management Project.</w:t>
      </w:r>
    </w:p>
    <w:p w14:paraId="0616ECF1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88C96FE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 xml:space="preserve">I have 5 years of experience as an Assessor at [YYY Company]. My experience as a freelancing real estate agent for 6 years before that has provided me with valuable knowledge of property appraisal and an extended network of people in the real estate industry. </w:t>
      </w:r>
    </w:p>
    <w:p w14:paraId="04896605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261B75D4" w14:textId="6718680E" w:rsid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At my current workplace I hold the following responsibilities:</w:t>
      </w:r>
    </w:p>
    <w:p w14:paraId="2E5CCBA3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  <w:lang w:val="en-US"/>
        </w:rPr>
      </w:pPr>
    </w:p>
    <w:p w14:paraId="06841FB5" w14:textId="77777777" w:rsidR="00C510B2" w:rsidRPr="00C510B2" w:rsidRDefault="00C510B2" w:rsidP="00C510B2">
      <w:pPr>
        <w:numPr>
          <w:ilvl w:val="0"/>
          <w:numId w:val="8"/>
        </w:num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Inspect properties to define appraisal value after considering factors such as market value, area, building, or repair cost.</w:t>
      </w:r>
    </w:p>
    <w:p w14:paraId="15C1267E" w14:textId="77777777" w:rsidR="00C510B2" w:rsidRPr="00C510B2" w:rsidRDefault="00C510B2" w:rsidP="00C510B2">
      <w:pPr>
        <w:numPr>
          <w:ilvl w:val="0"/>
          <w:numId w:val="8"/>
        </w:num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Maintain extended data on assessed properties including inventories, maps, and other property characteristics and exceptions.</w:t>
      </w:r>
    </w:p>
    <w:p w14:paraId="2DEE6B0B" w14:textId="77777777" w:rsidR="00C510B2" w:rsidRPr="00C510B2" w:rsidRDefault="00C510B2" w:rsidP="00C510B2">
      <w:pPr>
        <w:numPr>
          <w:ilvl w:val="0"/>
          <w:numId w:val="8"/>
        </w:num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Communicate regularly with property owners and municipal officials to discuss assessed values and to defend appealed assessments.</w:t>
      </w:r>
    </w:p>
    <w:p w14:paraId="2E8D5279" w14:textId="77777777" w:rsidR="00C510B2" w:rsidRPr="00C510B2" w:rsidRDefault="00C510B2" w:rsidP="00C510B2">
      <w:pPr>
        <w:numPr>
          <w:ilvl w:val="0"/>
          <w:numId w:val="8"/>
        </w:num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Conduct regular reviews of properties within the area to collect data on changes in property value, new constructions, and alterations.</w:t>
      </w:r>
    </w:p>
    <w:p w14:paraId="7EA1BEC0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1E1FC0F1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 xml:space="preserve">My biggest asset is to think analytically and make quick decisions based on logical conclusions. I am prepared for a long-term commitment to the role of Assessor at your firm. I believe I will be a valuable addition to your team. </w:t>
      </w:r>
    </w:p>
    <w:p w14:paraId="43399453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12FC0587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I am looking forward to further discuss my candidacy with you. Thank you for your time and consideration.</w:t>
      </w:r>
    </w:p>
    <w:p w14:paraId="696CC98F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0D7D51A9" w14:textId="77777777" w:rsidR="00C510B2" w:rsidRPr="00C510B2" w:rsidRDefault="00C510B2" w:rsidP="00C510B2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Yours Sincerely,</w:t>
      </w:r>
    </w:p>
    <w:p w14:paraId="48C1E6D4" w14:textId="5E0EF0B3" w:rsidR="00681364" w:rsidRPr="00C510B2" w:rsidRDefault="00C510B2" w:rsidP="00C510B2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  <w:lang w:val="en-US"/>
        </w:rPr>
      </w:pPr>
      <w:r>
        <w:rPr>
          <w:rFonts w:ascii="Arial" w:eastAsia="Arial" w:hAnsi="Arial" w:cs="Arial"/>
          <w:color w:val="000000" w:themeColor="text1"/>
          <w:sz w:val="24"/>
          <w:szCs w:val="24"/>
          <w:lang w:val="en-US"/>
        </w:rPr>
        <w:t>[</w:t>
      </w:r>
      <w:r w:rsidRPr="00C510B2">
        <w:rPr>
          <w:rFonts w:ascii="Arial" w:eastAsia="Arial" w:hAnsi="Arial" w:cs="Arial"/>
          <w:color w:val="000000" w:themeColor="text1"/>
          <w:sz w:val="24"/>
          <w:szCs w:val="24"/>
        </w:rPr>
        <w:t>Your name</w:t>
      </w:r>
      <w:r>
        <w:rPr>
          <w:rFonts w:ascii="Arial" w:eastAsia="Arial" w:hAnsi="Arial" w:cs="Arial"/>
          <w:color w:val="000000" w:themeColor="text1"/>
          <w:sz w:val="24"/>
          <w:szCs w:val="24"/>
          <w:lang w:val="en-US"/>
        </w:rPr>
        <w:t>]</w:t>
      </w:r>
    </w:p>
    <w:sectPr w:rsidR="00681364" w:rsidRPr="00C510B2" w:rsidSect="00C510B2">
      <w:footerReference w:type="default" r:id="rId9"/>
      <w:pgSz w:w="11906" w:h="16838"/>
      <w:pgMar w:top="567" w:right="991" w:bottom="851" w:left="709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1E6D7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48C1E6D8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1E6D9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48C1E6DB" wp14:editId="48C1E6DC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</w:t>
    </w:r>
    <w:r w:rsidRPr="004E5A37">
      <w:rPr>
        <w:rFonts w:ascii="Arial" w:hAnsi="Arial" w:cs="Arial"/>
        <w:color w:val="000000"/>
        <w:sz w:val="16"/>
        <w:szCs w:val="16"/>
      </w:rPr>
      <w:t xml:space="preserve">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8C1E6DA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1E6D5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48C1E6D6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4A043B61"/>
    <w:multiLevelType w:val="multilevel"/>
    <w:tmpl w:val="685033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10B2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1E6BB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Cover Letter Sample</dc:title>
  <dc:subject>Create your Cover Letter using Free Assessor Cover Letter Sample Template</dc:subject>
  <dc:creator>Qwikresume.com</dc:creator>
  <dcterms:created xsi:type="dcterms:W3CDTF">2021-08-26T04:58:00Z</dcterms:created>
  <dcterms:modified xsi:type="dcterms:W3CDTF">2021-08-26T04:58:00Z</dcterms:modified>
  <cp:category>Construction</cp:category>
</cp:coreProperties>
</file>